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E73E0" w14:textId="77777777" w:rsidR="007A4917" w:rsidRPr="00A11A85" w:rsidRDefault="007A491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58"/>
        <w:gridCol w:w="1818"/>
      </w:tblGrid>
      <w:tr w:rsidR="007A4917" w:rsidRPr="00A11A85" w14:paraId="34B22FE0" w14:textId="77777777" w:rsidTr="007A4917">
        <w:tc>
          <w:tcPr>
            <w:tcW w:w="775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C0002" w14:textId="5CEFD965" w:rsidR="007A4917" w:rsidRPr="00A11A85" w:rsidRDefault="00A61E61" w:rsidP="007D7311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formation Sheet for</w:t>
            </w:r>
            <w:r w:rsidR="0015594D" w:rsidRPr="00A11A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7A4917" w:rsidRPr="00A11A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cademic Auditor</w:t>
            </w:r>
          </w:p>
        </w:tc>
        <w:tc>
          <w:tcPr>
            <w:tcW w:w="1818" w:type="dxa"/>
            <w:tcBorders>
              <w:left w:val="single" w:sz="4" w:space="0" w:color="auto"/>
            </w:tcBorders>
          </w:tcPr>
          <w:p w14:paraId="3F918423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C870F07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745850FD" w14:textId="5CEFE621" w:rsidR="007A4917" w:rsidRPr="00A11A85" w:rsidRDefault="00FF68F5" w:rsidP="00194AA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11A85">
              <w:rPr>
                <w:rFonts w:ascii="Times New Roman" w:hAnsi="Times New Roman" w:cs="Times New Roman"/>
                <w:bCs/>
                <w:sz w:val="28"/>
                <w:szCs w:val="28"/>
              </w:rPr>
              <w:t>Photo</w:t>
            </w:r>
          </w:p>
          <w:p w14:paraId="7B27E4C1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5792CA3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052AF910" w14:textId="77777777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Name:</w:t>
      </w:r>
    </w:p>
    <w:p w14:paraId="5CA18718" w14:textId="77777777" w:rsidR="00194AAC" w:rsidRPr="00A11A85" w:rsidRDefault="00194AAC" w:rsidP="00194AAC">
      <w:pPr>
        <w:spacing w:after="0"/>
        <w:ind w:left="360"/>
        <w:rPr>
          <w:rFonts w:ascii="Times New Roman" w:hAnsi="Times New Roman" w:cs="Times New Roman"/>
          <w:sz w:val="28"/>
          <w:szCs w:val="28"/>
        </w:rPr>
      </w:pPr>
    </w:p>
    <w:p w14:paraId="3BC88AF8" w14:textId="3838F5A9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ment Record</w:t>
      </w:r>
      <w:r w:rsidR="009F2CA3" w:rsidRPr="00A11A85">
        <w:rPr>
          <w:rFonts w:ascii="Times New Roman" w:hAnsi="Times New Roman" w:cs="Times New Roman"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>:</w:t>
      </w:r>
    </w:p>
    <w:p w14:paraId="17883179" w14:textId="3517C435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(</w:t>
      </w:r>
      <w:r w:rsidR="00D87CFB" w:rsidRPr="00A11A85">
        <w:rPr>
          <w:rFonts w:ascii="Times New Roman" w:hAnsi="Times New Roman" w:cs="Times New Roman"/>
          <w:sz w:val="28"/>
          <w:szCs w:val="28"/>
        </w:rPr>
        <w:t>Starting</w:t>
      </w:r>
      <w:r w:rsidRPr="00A11A85">
        <w:rPr>
          <w:rFonts w:ascii="Times New Roman" w:hAnsi="Times New Roman" w:cs="Times New Roman"/>
          <w:sz w:val="28"/>
          <w:szCs w:val="28"/>
        </w:rPr>
        <w:t xml:space="preserve"> with the present position)</w:t>
      </w:r>
    </w:p>
    <w:p w14:paraId="5EDEBF94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</w:p>
    <w:p w14:paraId="22687BB1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1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1D5DF07F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7DFFEA5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DF0807E" w14:textId="74A1E96A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2738D6DC" w14:textId="1D7C8B16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A97845F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1BE112C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</w:p>
    <w:p w14:paraId="63A58499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2</w:t>
      </w:r>
    </w:p>
    <w:p w14:paraId="5FDCC396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34841D0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788EE322" w14:textId="08985C99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 xml:space="preserve">: </w:t>
      </w:r>
    </w:p>
    <w:p w14:paraId="761186C0" w14:textId="30E5BCF5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196B6AD0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8ED792A" w14:textId="77777777" w:rsidR="00194AAC" w:rsidRPr="00A11A85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94E24A9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3</w:t>
      </w:r>
    </w:p>
    <w:p w14:paraId="25E15085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FDAD216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09C0367B" w14:textId="00AFE78C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 xml:space="preserve">: </w:t>
      </w:r>
    </w:p>
    <w:p w14:paraId="18BA72AE" w14:textId="517ED50D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3CE4B23" w14:textId="77777777" w:rsidR="00194AAC" w:rsidRPr="00A11A85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 xml:space="preserve">          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5C2553F5" w14:textId="6073895F" w:rsidR="00194AAC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B69EA30" w14:textId="394A03C3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77F1EE3" w14:textId="12D0DC82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1A82C3C" w14:textId="5BB5DECD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B31329D" w14:textId="77777777" w:rsidR="00A11A85" w:rsidRP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F12BA78" w14:textId="649CFBF0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lastRenderedPageBreak/>
        <w:t>Academic Credentials</w:t>
      </w:r>
      <w:r w:rsidR="009F2CA3"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sz w:val="28"/>
          <w:szCs w:val="28"/>
        </w:rPr>
        <w:t>:</w:t>
      </w:r>
    </w:p>
    <w:p w14:paraId="1AA253BF" w14:textId="57338103" w:rsidR="00A11A85" w:rsidRPr="002211C8" w:rsidRDefault="00194AAC" w:rsidP="002211C8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(</w:t>
      </w:r>
      <w:r w:rsidR="00D87CFB" w:rsidRPr="00A11A85">
        <w:rPr>
          <w:rFonts w:ascii="Times New Roman" w:hAnsi="Times New Roman" w:cs="Times New Roman"/>
          <w:sz w:val="28"/>
          <w:szCs w:val="28"/>
        </w:rPr>
        <w:t>Starting</w:t>
      </w:r>
      <w:r w:rsidRPr="00A11A85">
        <w:rPr>
          <w:rFonts w:ascii="Times New Roman" w:hAnsi="Times New Roman" w:cs="Times New Roman"/>
          <w:sz w:val="28"/>
          <w:szCs w:val="28"/>
        </w:rPr>
        <w:t xml:space="preserve"> with the latest)</w:t>
      </w:r>
    </w:p>
    <w:tbl>
      <w:tblPr>
        <w:tblStyle w:val="TableGrid"/>
        <w:tblW w:w="8305" w:type="dxa"/>
        <w:tblInd w:w="720" w:type="dxa"/>
        <w:tblLook w:val="04A0" w:firstRow="1" w:lastRow="0" w:firstColumn="1" w:lastColumn="0" w:noHBand="0" w:noVBand="1"/>
      </w:tblPr>
      <w:tblGrid>
        <w:gridCol w:w="2067"/>
        <w:gridCol w:w="2072"/>
        <w:gridCol w:w="4166"/>
      </w:tblGrid>
      <w:tr w:rsidR="00194AAC" w:rsidRPr="00A11A85" w14:paraId="64873A0A" w14:textId="77777777" w:rsidTr="00E5187C">
        <w:trPr>
          <w:trHeight w:val="377"/>
        </w:trPr>
        <w:tc>
          <w:tcPr>
            <w:tcW w:w="2067" w:type="dxa"/>
          </w:tcPr>
          <w:p w14:paraId="2BA289EB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2072" w:type="dxa"/>
          </w:tcPr>
          <w:p w14:paraId="1591BFF6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4166" w:type="dxa"/>
          </w:tcPr>
          <w:p w14:paraId="137E04B4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&amp; Address of the Institution</w:t>
            </w:r>
          </w:p>
        </w:tc>
      </w:tr>
      <w:tr w:rsidR="00194AAC" w:rsidRPr="00A11A85" w14:paraId="1EBA21ED" w14:textId="77777777" w:rsidTr="00E5187C">
        <w:trPr>
          <w:trHeight w:val="377"/>
        </w:trPr>
        <w:tc>
          <w:tcPr>
            <w:tcW w:w="2067" w:type="dxa"/>
          </w:tcPr>
          <w:p w14:paraId="32CA8AD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1F3E3C72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31A1941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73DD5C1C" w14:textId="77777777" w:rsidTr="00E5187C">
        <w:trPr>
          <w:trHeight w:val="377"/>
        </w:trPr>
        <w:tc>
          <w:tcPr>
            <w:tcW w:w="2067" w:type="dxa"/>
          </w:tcPr>
          <w:p w14:paraId="65B43B17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4E4BD1D3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4DBD57C7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0152728F" w14:textId="77777777" w:rsidTr="00E5187C">
        <w:trPr>
          <w:trHeight w:val="377"/>
        </w:trPr>
        <w:tc>
          <w:tcPr>
            <w:tcW w:w="2067" w:type="dxa"/>
          </w:tcPr>
          <w:p w14:paraId="0E2390D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0577521C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4D95A7C8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0195B0" w14:textId="77777777" w:rsidR="00194AAC" w:rsidRPr="00A11A85" w:rsidRDefault="00194AAC" w:rsidP="00194A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62BF8AA" w14:textId="46A2CE9C" w:rsidR="00194AAC" w:rsidRPr="00A11A85" w:rsidRDefault="00194AAC" w:rsidP="007F317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Training/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rkshop on Quality Assurance attended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participant</w:t>
      </w:r>
    </w:p>
    <w:p w14:paraId="1E03B10F" w14:textId="47FA9B2C" w:rsidR="00194AAC" w:rsidRPr="002211C8" w:rsidRDefault="00194AAC" w:rsidP="002211C8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D87CFB" w:rsidRPr="00A11A85">
        <w:rPr>
          <w:rFonts w:ascii="Times New Roman" w:hAnsi="Times New Roman" w:cs="Times New Roman"/>
          <w:b/>
          <w:bCs/>
          <w:sz w:val="28"/>
          <w:szCs w:val="28"/>
        </w:rPr>
        <w:t>Starting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with the latest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30"/>
        <w:gridCol w:w="2969"/>
        <w:gridCol w:w="2957"/>
      </w:tblGrid>
      <w:tr w:rsidR="00194AAC" w:rsidRPr="00A11A85" w14:paraId="357B7718" w14:textId="77777777" w:rsidTr="00194AAC">
        <w:tc>
          <w:tcPr>
            <w:tcW w:w="3116" w:type="dxa"/>
          </w:tcPr>
          <w:p w14:paraId="2DCD0F72" w14:textId="0FD06714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A Areas</w:t>
            </w:r>
          </w:p>
        </w:tc>
        <w:tc>
          <w:tcPr>
            <w:tcW w:w="3117" w:type="dxa"/>
          </w:tcPr>
          <w:p w14:paraId="2ED6572A" w14:textId="0D6C8CD0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ed by</w:t>
            </w:r>
          </w:p>
        </w:tc>
        <w:tc>
          <w:tcPr>
            <w:tcW w:w="3117" w:type="dxa"/>
          </w:tcPr>
          <w:p w14:paraId="6FDABC6C" w14:textId="01C8836A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&amp; Duration</w:t>
            </w:r>
          </w:p>
        </w:tc>
      </w:tr>
      <w:tr w:rsidR="00194AAC" w:rsidRPr="00A11A85" w14:paraId="21A9A9F0" w14:textId="77777777" w:rsidTr="00194AAC">
        <w:tc>
          <w:tcPr>
            <w:tcW w:w="3116" w:type="dxa"/>
          </w:tcPr>
          <w:p w14:paraId="5C9490EF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A890A06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65262EC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00CD8284" w14:textId="77777777" w:rsidTr="00194AAC">
        <w:tc>
          <w:tcPr>
            <w:tcW w:w="3116" w:type="dxa"/>
          </w:tcPr>
          <w:p w14:paraId="04E92A7E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00FD023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B07034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14613059" w14:textId="77777777" w:rsidTr="00194AAC">
        <w:tc>
          <w:tcPr>
            <w:tcW w:w="3116" w:type="dxa"/>
          </w:tcPr>
          <w:p w14:paraId="6714BA5F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13EC61A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0428E7E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3DB407" w14:textId="77777777" w:rsidR="00194AAC" w:rsidRPr="00A11A85" w:rsidRDefault="00194AAC" w:rsidP="00194A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914ACCF" w14:textId="43BAAC3C" w:rsidR="00194AAC" w:rsidRPr="002211C8" w:rsidRDefault="00194AAC" w:rsidP="002211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Training/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rkshop on Quality Assurance organized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resource person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211C8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F3173" w:rsidRPr="002211C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2211C8">
        <w:rPr>
          <w:rFonts w:ascii="Times New Roman" w:hAnsi="Times New Roman" w:cs="Times New Roman"/>
          <w:b/>
          <w:bCs/>
          <w:sz w:val="28"/>
          <w:szCs w:val="28"/>
        </w:rPr>
        <w:t>tarting with the latest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30"/>
        <w:gridCol w:w="2969"/>
        <w:gridCol w:w="2957"/>
      </w:tblGrid>
      <w:tr w:rsidR="00194AAC" w:rsidRPr="00A11A85" w14:paraId="222D5397" w14:textId="77777777" w:rsidTr="00E5187C">
        <w:tc>
          <w:tcPr>
            <w:tcW w:w="3116" w:type="dxa"/>
          </w:tcPr>
          <w:p w14:paraId="494496CA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A Areas</w:t>
            </w:r>
          </w:p>
        </w:tc>
        <w:tc>
          <w:tcPr>
            <w:tcW w:w="3117" w:type="dxa"/>
          </w:tcPr>
          <w:p w14:paraId="6759A995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ed by</w:t>
            </w:r>
          </w:p>
        </w:tc>
        <w:tc>
          <w:tcPr>
            <w:tcW w:w="3117" w:type="dxa"/>
          </w:tcPr>
          <w:p w14:paraId="75CBB00A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&amp; Duration</w:t>
            </w:r>
          </w:p>
        </w:tc>
      </w:tr>
      <w:tr w:rsidR="00194AAC" w:rsidRPr="00A11A85" w14:paraId="08E72CC8" w14:textId="77777777" w:rsidTr="00E5187C">
        <w:tc>
          <w:tcPr>
            <w:tcW w:w="3116" w:type="dxa"/>
          </w:tcPr>
          <w:p w14:paraId="3FEC8752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01028DB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6FC521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4A527172" w14:textId="77777777" w:rsidTr="00E5187C">
        <w:tc>
          <w:tcPr>
            <w:tcW w:w="3116" w:type="dxa"/>
          </w:tcPr>
          <w:p w14:paraId="27ADAD0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CD2C99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D8D8C76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440C5E59" w14:textId="77777777" w:rsidTr="00E5187C">
        <w:tc>
          <w:tcPr>
            <w:tcW w:w="3116" w:type="dxa"/>
          </w:tcPr>
          <w:p w14:paraId="57D6EF70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BAC9166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652DD9B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0F5BF7" w14:textId="77777777" w:rsidR="00194AAC" w:rsidRPr="00A11A85" w:rsidRDefault="00194AAC" w:rsidP="00194AAC">
      <w:pPr>
        <w:rPr>
          <w:rFonts w:ascii="Times New Roman" w:hAnsi="Times New Roman" w:cs="Times New Roman"/>
          <w:sz w:val="28"/>
          <w:szCs w:val="28"/>
        </w:rPr>
      </w:pPr>
    </w:p>
    <w:p w14:paraId="446026CF" w14:textId="5B75B5D9" w:rsidR="00194AAC" w:rsidRPr="00A11A85" w:rsidRDefault="00194AAC" w:rsidP="007F3173">
      <w:pPr>
        <w:pStyle w:val="ListParagraph"/>
        <w:numPr>
          <w:ilvl w:val="0"/>
          <w:numId w:val="1"/>
        </w:numPr>
        <w:tabs>
          <w:tab w:val="left" w:pos="54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Experience in External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Q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uality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ssessment/External Peer Review of academic program</w:t>
      </w:r>
      <w:r w:rsidR="00DA6F4A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(starting with the latest)</w:t>
      </w:r>
    </w:p>
    <w:p w14:paraId="59D2BAE5" w14:textId="77777777" w:rsidR="002E017E" w:rsidRPr="00A11A85" w:rsidRDefault="002E017E" w:rsidP="00194AAC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138D0088" w14:textId="52C1ECE0" w:rsidR="00194AAC" w:rsidRPr="00A11A85" w:rsidRDefault="00194AAC" w:rsidP="00194AAC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ther experience that best illustrates your capability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QA professional </w:t>
      </w:r>
    </w:p>
    <w:p w14:paraId="6D21118E" w14:textId="0ADC3B73" w:rsidR="00194AAC" w:rsidRPr="00A11A85" w:rsidRDefault="00194AAC" w:rsidP="007F3173">
      <w:pPr>
        <w:pStyle w:val="ListParagraph"/>
        <w:tabs>
          <w:tab w:val="left" w:pos="54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tarting with the latest)</w:t>
      </w:r>
    </w:p>
    <w:p w14:paraId="5DCB5162" w14:textId="77777777" w:rsidR="002E017E" w:rsidRPr="00A11A85" w:rsidRDefault="002E017E" w:rsidP="00194AAC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5223D8D8" w14:textId="74A9367F" w:rsidR="00194AAC" w:rsidRDefault="00801E9D" w:rsidP="00194AAC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Cell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Phone N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1A9CA046" w14:textId="77777777" w:rsidR="002211C8" w:rsidRPr="00A11A85" w:rsidRDefault="002211C8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4338139" w14:textId="30D554F4" w:rsidR="002E017E" w:rsidRDefault="00194AAC" w:rsidP="007A4917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-mail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Address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0D69E72" w14:textId="77777777" w:rsidR="002211C8" w:rsidRPr="002211C8" w:rsidRDefault="002211C8" w:rsidP="002211C8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28D742" w14:textId="77777777" w:rsidR="002211C8" w:rsidRPr="002211C8" w:rsidRDefault="002211C8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066EEDA1" w14:textId="77777777" w:rsidR="002211C8" w:rsidRDefault="00194AAC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Signature</w:t>
      </w:r>
      <w:r w:rsidR="007D7311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and Seal (if any)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3334035" w14:textId="4D6DC016" w:rsidR="00194AAC" w:rsidRPr="002211C8" w:rsidRDefault="00194AAC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2211C8">
        <w:rPr>
          <w:rFonts w:ascii="Times New Roman" w:hAnsi="Times New Roman" w:cs="Times New Roman"/>
          <w:b/>
          <w:bCs/>
          <w:sz w:val="28"/>
          <w:szCs w:val="28"/>
        </w:rPr>
        <w:t>Date:</w:t>
      </w:r>
    </w:p>
    <w:sectPr w:rsidR="00194AAC" w:rsidRPr="002211C8" w:rsidSect="00194AA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2C96B" w14:textId="77777777" w:rsidR="00FF6C94" w:rsidRDefault="00FF6C94" w:rsidP="00194AAC">
      <w:pPr>
        <w:spacing w:after="0" w:line="240" w:lineRule="auto"/>
      </w:pPr>
      <w:r>
        <w:separator/>
      </w:r>
    </w:p>
  </w:endnote>
  <w:endnote w:type="continuationSeparator" w:id="0">
    <w:p w14:paraId="2B3C90DF" w14:textId="77777777" w:rsidR="00FF6C94" w:rsidRDefault="00FF6C94" w:rsidP="00194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2E844" w14:textId="77777777" w:rsidR="00FF6C94" w:rsidRDefault="00FF6C94" w:rsidP="00194AAC">
      <w:pPr>
        <w:spacing w:after="0" w:line="240" w:lineRule="auto"/>
      </w:pPr>
      <w:r>
        <w:separator/>
      </w:r>
    </w:p>
  </w:footnote>
  <w:footnote w:type="continuationSeparator" w:id="0">
    <w:p w14:paraId="044AB492" w14:textId="77777777" w:rsidR="00FF6C94" w:rsidRDefault="00FF6C94" w:rsidP="00194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73353" w14:textId="11946C1A" w:rsidR="00194AAC" w:rsidRDefault="00194AAC">
    <w:pPr>
      <w:pStyle w:val="Header"/>
    </w:pPr>
  </w:p>
  <w:p w14:paraId="7712EAB6" w14:textId="77777777" w:rsidR="00194AAC" w:rsidRDefault="00194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8353D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b/>
        <w:sz w:val="24"/>
        <w:szCs w:val="24"/>
      </w:rPr>
    </w:pPr>
    <w:r w:rsidRPr="007D7311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509DA1E" wp14:editId="730ED89E">
          <wp:simplePos x="0" y="0"/>
          <wp:positionH relativeFrom="margin">
            <wp:posOffset>546100</wp:posOffset>
          </wp:positionH>
          <wp:positionV relativeFrom="paragraph">
            <wp:posOffset>6350</wp:posOffset>
          </wp:positionV>
          <wp:extent cx="573405" cy="582295"/>
          <wp:effectExtent l="0" t="0" r="0" b="8255"/>
          <wp:wrapNone/>
          <wp:docPr id="8406979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7D7311">
      <w:rPr>
        <w:rFonts w:ascii="NikoshBAN" w:hAnsi="NikoshBAN" w:cs="NikoshBAN"/>
        <w:b/>
        <w:sz w:val="24"/>
        <w:szCs w:val="24"/>
      </w:rPr>
      <w:t>বাংলাদেশ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b/>
        <w:sz w:val="24"/>
        <w:szCs w:val="24"/>
      </w:rPr>
      <w:t>অ্যাক্রেডিটেশন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b/>
        <w:sz w:val="24"/>
        <w:szCs w:val="24"/>
      </w:rPr>
      <w:t>কাউন্সিল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(</w:t>
    </w:r>
    <w:proofErr w:type="spellStart"/>
    <w:r w:rsidRPr="007D7311">
      <w:rPr>
        <w:rFonts w:ascii="NikoshBAN" w:hAnsi="NikoshBAN" w:cs="NikoshBAN"/>
        <w:b/>
        <w:sz w:val="24"/>
        <w:szCs w:val="24"/>
      </w:rPr>
      <w:t>বিএসি</w:t>
    </w:r>
    <w:proofErr w:type="spellEnd"/>
    <w:r w:rsidRPr="007D7311">
      <w:rPr>
        <w:rFonts w:ascii="NikoshBAN" w:hAnsi="NikoshBAN" w:cs="NikoshBAN"/>
        <w:b/>
        <w:sz w:val="24"/>
        <w:szCs w:val="24"/>
      </w:rPr>
      <w:t>)</w:t>
    </w:r>
  </w:p>
  <w:p w14:paraId="535F3E79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sz w:val="24"/>
        <w:szCs w:val="24"/>
      </w:rPr>
    </w:pPr>
    <w:proofErr w:type="spellStart"/>
    <w:r w:rsidRPr="007D7311">
      <w:rPr>
        <w:rFonts w:ascii="NikoshBAN" w:hAnsi="NikoshBAN" w:cs="NikoshBAN"/>
        <w:sz w:val="24"/>
        <w:szCs w:val="24"/>
      </w:rPr>
      <w:t>বিএসএল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অফিস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কমপ্লেক্স</w:t>
    </w:r>
    <w:proofErr w:type="spellEnd"/>
    <w:r w:rsidRPr="007D7311">
      <w:rPr>
        <w:rFonts w:ascii="NikoshBAN" w:hAnsi="NikoshBAN" w:cs="NikoshBAN"/>
        <w:sz w:val="24"/>
        <w:szCs w:val="24"/>
      </w:rPr>
      <w:t xml:space="preserve">, ভবন-২ (৩য় </w:t>
    </w:r>
    <w:proofErr w:type="spellStart"/>
    <w:r w:rsidRPr="007D7311">
      <w:rPr>
        <w:rFonts w:ascii="NikoshBAN" w:hAnsi="NikoshBAN" w:cs="NikoshBAN"/>
        <w:sz w:val="24"/>
        <w:szCs w:val="24"/>
      </w:rPr>
      <w:t>তলা</w:t>
    </w:r>
    <w:proofErr w:type="spellEnd"/>
    <w:r w:rsidRPr="007D7311">
      <w:rPr>
        <w:rFonts w:ascii="NikoshBAN" w:hAnsi="NikoshBAN" w:cs="NikoshBAN"/>
        <w:sz w:val="24"/>
        <w:szCs w:val="24"/>
      </w:rPr>
      <w:t>)</w:t>
    </w:r>
  </w:p>
  <w:p w14:paraId="07EC9595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sz w:val="24"/>
        <w:szCs w:val="24"/>
      </w:rPr>
    </w:pPr>
    <w:r w:rsidRPr="007D7311">
      <w:rPr>
        <w:rFonts w:ascii="NikoshBAN" w:hAnsi="NikoshBAN" w:cs="NikoshBAN"/>
        <w:sz w:val="24"/>
        <w:szCs w:val="24"/>
      </w:rPr>
      <w:t xml:space="preserve">১, </w:t>
    </w:r>
    <w:proofErr w:type="spellStart"/>
    <w:r w:rsidRPr="007D7311">
      <w:rPr>
        <w:rFonts w:ascii="NikoshBAN" w:hAnsi="NikoshBAN" w:cs="NikoshBAN"/>
        <w:sz w:val="24"/>
        <w:szCs w:val="24"/>
      </w:rPr>
      <w:t>মিন্টো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রোড</w:t>
    </w:r>
    <w:proofErr w:type="spellEnd"/>
    <w:r w:rsidRPr="007D7311">
      <w:rPr>
        <w:rFonts w:ascii="NikoshBAN" w:hAnsi="NikoshBAN" w:cs="NikoshBAN"/>
        <w:sz w:val="24"/>
        <w:szCs w:val="24"/>
      </w:rPr>
      <w:t xml:space="preserve">, </w:t>
    </w:r>
    <w:proofErr w:type="spellStart"/>
    <w:r w:rsidRPr="007D7311">
      <w:rPr>
        <w:rFonts w:ascii="NikoshBAN" w:hAnsi="NikoshBAN" w:cs="NikoshBAN"/>
        <w:sz w:val="24"/>
        <w:szCs w:val="24"/>
      </w:rPr>
      <w:t>রমনা</w:t>
    </w:r>
    <w:proofErr w:type="spellEnd"/>
    <w:r w:rsidRPr="007D7311">
      <w:rPr>
        <w:rFonts w:ascii="NikoshBAN" w:hAnsi="NikoshBAN" w:cs="NikoshBAN"/>
        <w:sz w:val="24"/>
        <w:szCs w:val="24"/>
      </w:rPr>
      <w:t>, ঢাকা-১০০০</w:t>
    </w:r>
  </w:p>
  <w:p w14:paraId="474D1286" w14:textId="1E0D874B" w:rsidR="00194AAC" w:rsidRPr="007D7311" w:rsidRDefault="00194AAC" w:rsidP="007D7311">
    <w:pPr>
      <w:pStyle w:val="Header"/>
      <w:jc w:val="center"/>
      <w:rPr>
        <w:rFonts w:ascii="NikoshBAN" w:hAnsi="NikoshBAN" w:cs="NikoshBAN"/>
        <w:sz w:val="24"/>
        <w:szCs w:val="24"/>
      </w:rPr>
    </w:pPr>
    <w:r w:rsidRPr="007D7311">
      <w:rPr>
        <w:rFonts w:ascii="NikoshBAN" w:hAnsi="NikoshBAN" w:cs="NikoshBAN"/>
        <w:sz w:val="24"/>
        <w:szCs w:val="24"/>
      </w:rPr>
      <w:t>www.bac.gov.b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C4797C"/>
    <w:multiLevelType w:val="hybridMultilevel"/>
    <w:tmpl w:val="75E420C4"/>
    <w:lvl w:ilvl="0" w:tplc="59E2A18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DG1MLc0NjEztzBX0lEKTi0uzszPAykwqQUAim6rICwAAAA="/>
  </w:docVars>
  <w:rsids>
    <w:rsidRoot w:val="00FA077D"/>
    <w:rsid w:val="00074C6F"/>
    <w:rsid w:val="000B3313"/>
    <w:rsid w:val="000F7D78"/>
    <w:rsid w:val="0015594D"/>
    <w:rsid w:val="00177B93"/>
    <w:rsid w:val="00194AAC"/>
    <w:rsid w:val="002211C8"/>
    <w:rsid w:val="002E017E"/>
    <w:rsid w:val="00345920"/>
    <w:rsid w:val="00611BE4"/>
    <w:rsid w:val="006F07F8"/>
    <w:rsid w:val="00770BE2"/>
    <w:rsid w:val="00780E42"/>
    <w:rsid w:val="00786E03"/>
    <w:rsid w:val="007A4917"/>
    <w:rsid w:val="007D7311"/>
    <w:rsid w:val="007F3173"/>
    <w:rsid w:val="00801E9D"/>
    <w:rsid w:val="00850E3A"/>
    <w:rsid w:val="00897288"/>
    <w:rsid w:val="008E5AE5"/>
    <w:rsid w:val="0093529B"/>
    <w:rsid w:val="009F2CA3"/>
    <w:rsid w:val="00A11A85"/>
    <w:rsid w:val="00A25A03"/>
    <w:rsid w:val="00A61E61"/>
    <w:rsid w:val="00AC113B"/>
    <w:rsid w:val="00B22593"/>
    <w:rsid w:val="00B7126A"/>
    <w:rsid w:val="00BA0F02"/>
    <w:rsid w:val="00D87CFB"/>
    <w:rsid w:val="00DA6F4A"/>
    <w:rsid w:val="00DD03F6"/>
    <w:rsid w:val="00F364D2"/>
    <w:rsid w:val="00FA077D"/>
    <w:rsid w:val="00FF68F5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10338D"/>
  <w15:docId w15:val="{C7E6355C-C257-4A89-AC53-4AFD88003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A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4A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4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AAC"/>
  </w:style>
  <w:style w:type="paragraph" w:styleId="Footer">
    <w:name w:val="footer"/>
    <w:basedOn w:val="Normal"/>
    <w:link w:val="FooterChar"/>
    <w:uiPriority w:val="99"/>
    <w:unhideWhenUsed/>
    <w:rsid w:val="00194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9</cp:revision>
  <cp:lastPrinted>2023-12-04T04:09:00Z</cp:lastPrinted>
  <dcterms:created xsi:type="dcterms:W3CDTF">2023-08-17T06:36:00Z</dcterms:created>
  <dcterms:modified xsi:type="dcterms:W3CDTF">2025-11-05T08:44:00Z</dcterms:modified>
</cp:coreProperties>
</file>